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D4CC13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16A04A7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D80AEBE" wp14:editId="0CBC856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B4176E6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97B358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6C1BCC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1733F36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79C6FD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9C9F6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75F665E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B45C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309F63" w14:textId="1357FA6A" w:rsidR="00305DB4" w:rsidRPr="00DA2355" w:rsidRDefault="00FE1BFE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if TURAN</w:t>
            </w:r>
          </w:p>
        </w:tc>
      </w:tr>
      <w:tr w:rsidR="00305DB4" w:rsidRPr="00DA2355" w14:paraId="510967F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6EFF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911CC4" w14:textId="37E04476" w:rsidR="00305DB4" w:rsidRPr="00DA2355" w:rsidRDefault="00FE1B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yoteknoloji</w:t>
            </w:r>
          </w:p>
        </w:tc>
      </w:tr>
      <w:tr w:rsidR="00305DB4" w:rsidRPr="00DA2355" w14:paraId="0EFE04B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6439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BD233F" w14:textId="1EDA8918" w:rsidR="00305DB4" w:rsidRPr="00DA2355" w:rsidRDefault="00FE1B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Gökçe TANER</w:t>
            </w:r>
          </w:p>
        </w:tc>
      </w:tr>
      <w:tr w:rsidR="004B17FC" w:rsidRPr="00DA2355" w14:paraId="4950C58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08091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E2E9A7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B71C58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C73450" w14:textId="0C660F1F" w:rsidR="007F33E0" w:rsidRPr="00DA2355" w:rsidRDefault="00FE1B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igenetik mekanizmalar ve kanser ilişkisi</w:t>
            </w:r>
          </w:p>
        </w:tc>
      </w:tr>
      <w:tr w:rsidR="007A0ED3" w:rsidRPr="00DA2355" w14:paraId="1B6F923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E8599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C1BCA9" w14:textId="7CBAE4DA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E1BFE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E1BF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FE1BF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64D5928E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47F96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37C693" w14:textId="47390A41" w:rsidR="000B7954" w:rsidRPr="00DA2355" w:rsidRDefault="00FE1B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stitü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C9CD4A" w14:textId="27D33C4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1BFE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14:paraId="5DE292D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0644965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60928A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74E39B6A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294D9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391F51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1735FE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232C269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0591768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CE18E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F9E7DF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53F02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5301C0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B0CE2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6E1872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50BE7D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4C943A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835016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483E54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2FF76E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C3002" w14:textId="77777777" w:rsidR="003707D9" w:rsidRDefault="003707D9" w:rsidP="005F3207">
      <w:pPr>
        <w:spacing w:after="0" w:line="240" w:lineRule="auto"/>
      </w:pPr>
      <w:r>
        <w:separator/>
      </w:r>
    </w:p>
  </w:endnote>
  <w:endnote w:type="continuationSeparator" w:id="0">
    <w:p w14:paraId="03C4DCD8" w14:textId="77777777" w:rsidR="003707D9" w:rsidRDefault="003707D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0118031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C1DCA4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DE650A1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7AFD880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0A6F9B8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DD703" w14:textId="77777777" w:rsidR="003707D9" w:rsidRDefault="003707D9" w:rsidP="005F3207">
      <w:pPr>
        <w:spacing w:after="0" w:line="240" w:lineRule="auto"/>
      </w:pPr>
      <w:r>
        <w:separator/>
      </w:r>
    </w:p>
  </w:footnote>
  <w:footnote w:type="continuationSeparator" w:id="0">
    <w:p w14:paraId="5EE7E933" w14:textId="77777777" w:rsidR="003707D9" w:rsidRDefault="003707D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536155">
    <w:abstractNumId w:val="3"/>
  </w:num>
  <w:num w:numId="2" w16cid:durableId="334115361">
    <w:abstractNumId w:val="1"/>
  </w:num>
  <w:num w:numId="3" w16cid:durableId="353918903">
    <w:abstractNumId w:val="2"/>
  </w:num>
  <w:num w:numId="4" w16cid:durableId="892883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707D9"/>
    <w:rsid w:val="003831AA"/>
    <w:rsid w:val="003877D9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E1BFE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AE37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2415</cp:lastModifiedBy>
  <cp:revision>6</cp:revision>
  <cp:lastPrinted>2020-06-01T13:59:00Z</cp:lastPrinted>
  <dcterms:created xsi:type="dcterms:W3CDTF">2021-08-12T09:53:00Z</dcterms:created>
  <dcterms:modified xsi:type="dcterms:W3CDTF">2023-01-19T11:40:00Z</dcterms:modified>
</cp:coreProperties>
</file>